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F0C" w:rsidRDefault="00AF6F0C" w:rsidP="00D31517">
      <w:pPr>
        <w:pStyle w:val="font8"/>
        <w:snapToGrid w:val="0"/>
        <w:jc w:val="center"/>
        <w:rPr>
          <w:rFonts w:ascii="Arial" w:hAnsi="Arial" w:cs="Arial"/>
          <w:b/>
          <w:bCs/>
          <w:u w:val="single"/>
        </w:rPr>
      </w:pPr>
    </w:p>
    <w:p w:rsidR="00D31517" w:rsidRPr="00173F64" w:rsidRDefault="00173F64" w:rsidP="00D31517">
      <w:pPr>
        <w:pStyle w:val="font8"/>
        <w:snapToGrid w:val="0"/>
        <w:jc w:val="center"/>
        <w:rPr>
          <w:rFonts w:ascii="Arial" w:hAnsi="Arial" w:cs="Arial"/>
          <w:u w:val="single"/>
        </w:rPr>
      </w:pPr>
      <w:r w:rsidRPr="00173F64">
        <w:rPr>
          <w:rFonts w:ascii="Arial" w:hAnsi="Arial" w:cs="Arial"/>
          <w:b/>
          <w:bCs/>
          <w:u w:val="single"/>
        </w:rPr>
        <w:t xml:space="preserve">Unfreezing </w:t>
      </w:r>
      <w:r w:rsidR="00D31517" w:rsidRPr="00173F64">
        <w:rPr>
          <w:rFonts w:ascii="Arial" w:hAnsi="Arial" w:cs="Arial"/>
          <w:b/>
          <w:bCs/>
          <w:u w:val="single"/>
        </w:rPr>
        <w:t>Exercise</w:t>
      </w:r>
      <w:r w:rsidRPr="00173F64">
        <w:rPr>
          <w:rFonts w:ascii="Arial" w:hAnsi="Arial" w:cs="Arial"/>
          <w:b/>
          <w:bCs/>
          <w:u w:val="single"/>
        </w:rPr>
        <w:t xml:space="preserve"> 1</w:t>
      </w:r>
      <w:r w:rsidR="00D31517" w:rsidRPr="00173F64">
        <w:rPr>
          <w:rFonts w:ascii="Arial" w:hAnsi="Arial" w:cs="Arial"/>
          <w:b/>
          <w:bCs/>
          <w:u w:val="single"/>
        </w:rPr>
        <w:t xml:space="preserve">: </w:t>
      </w:r>
      <w:r w:rsidR="00631CEC" w:rsidRPr="00631CEC">
        <w:rPr>
          <w:rFonts w:ascii="Arial" w:hAnsi="Arial" w:cs="Arial"/>
          <w:b/>
          <w:bCs/>
          <w:u w:val="single"/>
        </w:rPr>
        <w:t>Assess Your School's Readiness in STEAM Education</w:t>
      </w:r>
      <w:bookmarkStart w:id="0" w:name="_GoBack"/>
      <w:bookmarkEnd w:id="0"/>
    </w:p>
    <w:p w:rsidR="00D31517" w:rsidRPr="00173F64" w:rsidRDefault="00D31517" w:rsidP="00D31517">
      <w:pPr>
        <w:pStyle w:val="font8"/>
        <w:snapToGrid w:val="0"/>
        <w:rPr>
          <w:rFonts w:ascii="Arial" w:hAnsi="Arial" w:cs="Arial"/>
          <w:sz w:val="22"/>
          <w:szCs w:val="22"/>
        </w:rPr>
      </w:pPr>
      <w:r w:rsidRPr="00173F64">
        <w:rPr>
          <w:rFonts w:ascii="Arial" w:hAnsi="Arial" w:cs="Arial"/>
          <w:sz w:val="22"/>
          <w:szCs w:val="22"/>
        </w:rPr>
        <w:t xml:space="preserve">The self-assessment below lists the major components in ensuring successful STEAM offering in a school. Which level do you think your </w:t>
      </w:r>
      <w:r w:rsidRPr="00436F7F">
        <w:rPr>
          <w:rFonts w:ascii="Arial" w:hAnsi="Arial" w:cs="Arial"/>
          <w:noProof/>
          <w:sz w:val="22"/>
          <w:szCs w:val="22"/>
        </w:rPr>
        <w:t>school</w:t>
      </w:r>
      <w:r w:rsidRPr="00173F64">
        <w:rPr>
          <w:rFonts w:ascii="Arial" w:hAnsi="Arial" w:cs="Arial"/>
          <w:sz w:val="22"/>
          <w:szCs w:val="22"/>
        </w:rPr>
        <w:t xml:space="preserve"> achieving across these different dimensions?</w:t>
      </w:r>
    </w:p>
    <w:p w:rsidR="00D31517" w:rsidRPr="00173F64" w:rsidRDefault="00D31517" w:rsidP="00D31517">
      <w:pPr>
        <w:pStyle w:val="font8"/>
        <w:snapToGrid w:val="0"/>
        <w:rPr>
          <w:rFonts w:ascii="Arial" w:hAnsi="Arial" w:cs="Arial"/>
          <w:sz w:val="22"/>
          <w:szCs w:val="22"/>
        </w:rPr>
      </w:pPr>
      <w:r w:rsidRPr="00173F64">
        <w:rPr>
          <w:rFonts w:ascii="Arial" w:hAnsi="Arial" w:cs="Arial"/>
          <w:sz w:val="22"/>
          <w:szCs w:val="22"/>
        </w:rPr>
        <w:t xml:space="preserve">The levels of progress </w:t>
      </w:r>
      <w:r w:rsidRPr="00436F7F">
        <w:rPr>
          <w:rFonts w:ascii="Arial" w:hAnsi="Arial" w:cs="Arial"/>
          <w:noProof/>
          <w:sz w:val="22"/>
          <w:szCs w:val="22"/>
        </w:rPr>
        <w:t>are denoted</w:t>
      </w:r>
      <w:r w:rsidRPr="00173F64">
        <w:rPr>
          <w:rFonts w:ascii="Arial" w:hAnsi="Arial" w:cs="Arial"/>
          <w:sz w:val="22"/>
          <w:szCs w:val="22"/>
        </w:rPr>
        <w:t xml:space="preserve"> as:</w:t>
      </w:r>
    </w:p>
    <w:p w:rsidR="00D31517" w:rsidRPr="00173F64" w:rsidRDefault="00D31517" w:rsidP="00173F64">
      <w:pPr>
        <w:pStyle w:val="font8"/>
        <w:numPr>
          <w:ilvl w:val="0"/>
          <w:numId w:val="1"/>
        </w:numPr>
        <w:tabs>
          <w:tab w:val="clear" w:pos="720"/>
        </w:tabs>
        <w:snapToGrid w:val="0"/>
        <w:ind w:left="567"/>
        <w:rPr>
          <w:rFonts w:ascii="Arial" w:hAnsi="Arial" w:cs="Arial"/>
          <w:sz w:val="22"/>
          <w:szCs w:val="22"/>
        </w:rPr>
      </w:pPr>
      <w:r w:rsidRPr="00173F64">
        <w:rPr>
          <w:rFonts w:ascii="Arial" w:hAnsi="Arial" w:cs="Arial"/>
          <w:b/>
          <w:bCs/>
          <w:sz w:val="22"/>
          <w:szCs w:val="22"/>
        </w:rPr>
        <w:t>E = Exploring:</w:t>
      </w:r>
      <w:r w:rsidRPr="00173F64">
        <w:rPr>
          <w:rFonts w:ascii="Arial" w:hAnsi="Arial" w:cs="Arial"/>
          <w:sz w:val="22"/>
          <w:szCs w:val="22"/>
        </w:rPr>
        <w:t xml:space="preserve"> The school is beginning to explore the component</w:t>
      </w:r>
    </w:p>
    <w:p w:rsidR="00D31517" w:rsidRPr="00173F64" w:rsidRDefault="00D31517" w:rsidP="00173F64">
      <w:pPr>
        <w:pStyle w:val="font8"/>
        <w:numPr>
          <w:ilvl w:val="0"/>
          <w:numId w:val="1"/>
        </w:numPr>
        <w:tabs>
          <w:tab w:val="clear" w:pos="720"/>
        </w:tabs>
        <w:snapToGrid w:val="0"/>
        <w:ind w:left="567"/>
        <w:rPr>
          <w:rFonts w:ascii="Arial" w:hAnsi="Arial" w:cs="Arial"/>
          <w:sz w:val="22"/>
          <w:szCs w:val="22"/>
        </w:rPr>
      </w:pPr>
      <w:r w:rsidRPr="00173F64">
        <w:rPr>
          <w:rFonts w:ascii="Arial" w:hAnsi="Arial" w:cs="Arial"/>
          <w:b/>
          <w:bCs/>
          <w:sz w:val="22"/>
          <w:szCs w:val="22"/>
        </w:rPr>
        <w:t>D = Developing:</w:t>
      </w:r>
      <w:r w:rsidRPr="00173F64">
        <w:rPr>
          <w:rFonts w:ascii="Arial" w:hAnsi="Arial" w:cs="Arial"/>
          <w:sz w:val="22"/>
          <w:szCs w:val="22"/>
        </w:rPr>
        <w:t xml:space="preserve"> The school is making efforts to design/plan for the </w:t>
      </w:r>
      <w:r w:rsidRPr="00436F7F">
        <w:rPr>
          <w:rFonts w:ascii="Arial" w:hAnsi="Arial" w:cs="Arial"/>
          <w:noProof/>
          <w:sz w:val="22"/>
          <w:szCs w:val="22"/>
        </w:rPr>
        <w:t>component</w:t>
      </w:r>
    </w:p>
    <w:p w:rsidR="00D31517" w:rsidRPr="00173F64" w:rsidRDefault="00D31517" w:rsidP="00173F64">
      <w:pPr>
        <w:pStyle w:val="font8"/>
        <w:numPr>
          <w:ilvl w:val="0"/>
          <w:numId w:val="1"/>
        </w:numPr>
        <w:tabs>
          <w:tab w:val="clear" w:pos="720"/>
        </w:tabs>
        <w:snapToGrid w:val="0"/>
        <w:ind w:left="567"/>
        <w:rPr>
          <w:rFonts w:ascii="Arial" w:hAnsi="Arial" w:cs="Arial"/>
          <w:sz w:val="22"/>
          <w:szCs w:val="22"/>
        </w:rPr>
      </w:pPr>
      <w:r w:rsidRPr="00173F64">
        <w:rPr>
          <w:rFonts w:ascii="Arial" w:hAnsi="Arial" w:cs="Arial"/>
          <w:b/>
          <w:bCs/>
          <w:sz w:val="22"/>
          <w:szCs w:val="22"/>
        </w:rPr>
        <w:t>A = Accomplishing:</w:t>
      </w:r>
      <w:r w:rsidRPr="00173F64">
        <w:rPr>
          <w:rFonts w:ascii="Arial" w:hAnsi="Arial" w:cs="Arial"/>
          <w:sz w:val="22"/>
          <w:szCs w:val="22"/>
        </w:rPr>
        <w:t xml:space="preserve"> The school has </w:t>
      </w:r>
      <w:r w:rsidRPr="00436F7F">
        <w:rPr>
          <w:rFonts w:ascii="Arial" w:hAnsi="Arial" w:cs="Arial"/>
          <w:noProof/>
          <w:sz w:val="22"/>
          <w:szCs w:val="22"/>
        </w:rPr>
        <w:t>begun</w:t>
      </w:r>
      <w:r w:rsidRPr="00173F64">
        <w:rPr>
          <w:rFonts w:ascii="Arial" w:hAnsi="Arial" w:cs="Arial"/>
          <w:sz w:val="22"/>
          <w:szCs w:val="22"/>
        </w:rPr>
        <w:t xml:space="preserve"> implementing the </w:t>
      </w:r>
      <w:r w:rsidRPr="00436F7F">
        <w:rPr>
          <w:rFonts w:ascii="Arial" w:hAnsi="Arial" w:cs="Arial"/>
          <w:noProof/>
          <w:sz w:val="22"/>
          <w:szCs w:val="22"/>
        </w:rPr>
        <w:t>component</w:t>
      </w:r>
    </w:p>
    <w:p w:rsidR="00D31517" w:rsidRPr="00173F64" w:rsidRDefault="00D31517" w:rsidP="00173F64">
      <w:pPr>
        <w:pStyle w:val="font8"/>
        <w:numPr>
          <w:ilvl w:val="0"/>
          <w:numId w:val="1"/>
        </w:numPr>
        <w:tabs>
          <w:tab w:val="clear" w:pos="720"/>
        </w:tabs>
        <w:snapToGrid w:val="0"/>
        <w:ind w:left="567"/>
        <w:rPr>
          <w:rFonts w:ascii="Arial" w:hAnsi="Arial" w:cs="Arial"/>
          <w:sz w:val="22"/>
          <w:szCs w:val="22"/>
        </w:rPr>
      </w:pPr>
      <w:r w:rsidRPr="00173F64">
        <w:rPr>
          <w:rFonts w:ascii="Arial" w:hAnsi="Arial" w:cs="Arial"/>
          <w:b/>
          <w:bCs/>
          <w:sz w:val="22"/>
          <w:szCs w:val="22"/>
        </w:rPr>
        <w:t>P = Practicing:</w:t>
      </w:r>
      <w:r w:rsidRPr="00173F64">
        <w:rPr>
          <w:rFonts w:ascii="Arial" w:hAnsi="Arial" w:cs="Arial"/>
          <w:sz w:val="22"/>
          <w:szCs w:val="22"/>
        </w:rPr>
        <w:t xml:space="preserve"> The school has sustained implementation of the </w:t>
      </w:r>
      <w:r w:rsidRPr="00436F7F">
        <w:rPr>
          <w:rFonts w:ascii="Arial" w:hAnsi="Arial" w:cs="Arial"/>
          <w:noProof/>
          <w:sz w:val="22"/>
          <w:szCs w:val="22"/>
        </w:rPr>
        <w:t>component</w:t>
      </w:r>
      <w:r w:rsidRPr="00173F64">
        <w:rPr>
          <w:rFonts w:ascii="Arial" w:hAnsi="Arial" w:cs="Arial"/>
          <w:sz w:val="22"/>
          <w:szCs w:val="22"/>
        </w:rPr>
        <w:t>, with observable positive results</w:t>
      </w:r>
    </w:p>
    <w:tbl>
      <w:tblPr>
        <w:tblW w:w="10905" w:type="dxa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83"/>
        <w:gridCol w:w="7796"/>
        <w:gridCol w:w="531"/>
        <w:gridCol w:w="532"/>
        <w:gridCol w:w="531"/>
        <w:gridCol w:w="532"/>
      </w:tblGrid>
      <w:tr w:rsidR="00D31517" w:rsidRPr="00D31517" w:rsidTr="00173F64">
        <w:trPr>
          <w:trHeight w:val="196"/>
          <w:jc w:val="center"/>
        </w:trPr>
        <w:tc>
          <w:tcPr>
            <w:tcW w:w="98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173F64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Category</w:t>
            </w:r>
          </w:p>
        </w:tc>
        <w:tc>
          <w:tcPr>
            <w:tcW w:w="779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173F64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nent</w:t>
            </w:r>
            <w:r w:rsidR="00D31517"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How success may look like)</w:t>
            </w:r>
          </w:p>
        </w:tc>
        <w:tc>
          <w:tcPr>
            <w:tcW w:w="212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Status</w:t>
            </w:r>
          </w:p>
        </w:tc>
      </w:tr>
      <w:tr w:rsidR="00173F64" w:rsidRPr="00D31517" w:rsidTr="00173F64">
        <w:trPr>
          <w:trHeight w:val="196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E</w:t>
            </w: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D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A</w:t>
            </w: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P</w:t>
            </w:r>
          </w:p>
        </w:tc>
      </w:tr>
      <w:tr w:rsidR="00D31517" w:rsidRPr="00D31517" w:rsidTr="00173F64">
        <w:trPr>
          <w:trHeight w:val="20"/>
          <w:jc w:val="center"/>
        </w:trPr>
        <w:tc>
          <w:tcPr>
            <w:tcW w:w="98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Vision &amp; Mission</w:t>
            </w: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2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ision: </w:t>
            </w:r>
            <w:r w:rsidRPr="00D31517">
              <w:rPr>
                <w:rFonts w:ascii="Arial" w:hAnsi="Arial" w:cs="Arial"/>
                <w:sz w:val="20"/>
                <w:szCs w:val="20"/>
              </w:rPr>
              <w:t>There is clear understanding &amp; alignment within the school on why the school is improving its STEAM education and what the overall desired goals are (</w:t>
            </w:r>
            <w:r w:rsidRPr="00436F7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student competencies)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20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3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 Plan: </w:t>
            </w:r>
            <w:r w:rsidRPr="00D31517">
              <w:rPr>
                <w:rFonts w:ascii="Arial" w:hAnsi="Arial" w:cs="Arial"/>
                <w:sz w:val="20"/>
                <w:szCs w:val="20"/>
              </w:rPr>
              <w:t>The school has a written, agreed-upon STEAM action plan to guide and support STEAM initiatives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4DAD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D31517" w:rsidRPr="00D31517" w:rsidTr="00173F64">
        <w:trPr>
          <w:trHeight w:val="519"/>
          <w:jc w:val="center"/>
        </w:trPr>
        <w:tc>
          <w:tcPr>
            <w:tcW w:w="98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People &amp; Process</w:t>
            </w: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4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>Team: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The school has a “STEAM team” (with participation from school leaders) that meets regularly to review, reflect and design STEAM initiatives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680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5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>Network</w:t>
            </w:r>
            <w:r w:rsidRPr="00D31517">
              <w:rPr>
                <w:rFonts w:ascii="Arial" w:hAnsi="Arial" w:cs="Arial"/>
                <w:sz w:val="20"/>
                <w:szCs w:val="20"/>
              </w:rPr>
              <w:t>: The school has sustained collaborations with partners (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higher education institutions, peer schools, industry practitioners) to co-develop solutions in delivering effective STEAM education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680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6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keholder Involvement: 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The school communicates and involves 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key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stakeholders (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students, parents, community) in the STEAM program to secure participation, ensure buy-in and encourage feedback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519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7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source Allocation: </w:t>
            </w:r>
            <w:r w:rsidRPr="00D31517">
              <w:rPr>
                <w:rFonts w:ascii="Arial" w:hAnsi="Arial" w:cs="Arial"/>
                <w:sz w:val="20"/>
                <w:szCs w:val="20"/>
              </w:rPr>
              <w:t>The school has allocated resources to design and implement the STEAM action plan in an efficient and sustainable manner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686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8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structional Planning: </w:t>
            </w:r>
            <w:r w:rsidRPr="00D31517">
              <w:rPr>
                <w:rFonts w:ascii="Arial" w:hAnsi="Arial" w:cs="Arial"/>
                <w:sz w:val="20"/>
                <w:szCs w:val="20"/>
              </w:rPr>
              <w:t>Teachers have regular opportunities to meet/collaborate across grade levels (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annually) and within grade levels (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monthly) to develop as well as evaluate instructional plans and assessments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680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9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fessional Development: </w:t>
            </w:r>
            <w:r w:rsidRPr="00D31517">
              <w:rPr>
                <w:rFonts w:ascii="Arial" w:hAnsi="Arial" w:cs="Arial"/>
                <w:sz w:val="20"/>
                <w:szCs w:val="20"/>
              </w:rPr>
              <w:t>Teachers have multiple and sustained on-site support (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via professional learning community) and off-site opportunities to meet individual/school-level learning needs in STEAM 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A4AD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D31517" w:rsidRPr="00D31517" w:rsidTr="00173F64">
        <w:trPr>
          <w:trHeight w:val="680"/>
          <w:jc w:val="center"/>
        </w:trPr>
        <w:tc>
          <w:tcPr>
            <w:tcW w:w="98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jc w:val="center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Student Learning</w:t>
            </w: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0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osure: </w:t>
            </w:r>
            <w:r w:rsidRPr="00D31517">
              <w:rPr>
                <w:rFonts w:ascii="Arial" w:hAnsi="Arial" w:cs="Arial"/>
                <w:sz w:val="20"/>
                <w:szCs w:val="20"/>
              </w:rPr>
              <w:t>There are learning opportunities within &amp; outside the classroom that expose students to a wide variety of STEAM knowledge  (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e.g.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robotics club, STEAM competition)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519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1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fusion/Integration: </w:t>
            </w:r>
            <w:r w:rsidRPr="00D31517">
              <w:rPr>
                <w:rFonts w:ascii="Arial" w:hAnsi="Arial" w:cs="Arial"/>
                <w:sz w:val="20"/>
                <w:szCs w:val="20"/>
              </w:rPr>
              <w:t>Teachers make explicit efforts to infuse/integrate STEAM content from other disciplines into their classroom teaching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519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2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struction: 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Teachers regularly immerse students in active, hands-on experience to build/construct their 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own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understanding of a discipline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680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3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plication: 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Students </w:t>
            </w:r>
            <w:r w:rsidRPr="007E511F">
              <w:rPr>
                <w:rFonts w:ascii="Arial" w:hAnsi="Arial" w:cs="Arial"/>
                <w:noProof/>
                <w:sz w:val="20"/>
                <w:szCs w:val="20"/>
              </w:rPr>
              <w:t>are given</w:t>
            </w:r>
            <w:r w:rsidRPr="00D31517">
              <w:rPr>
                <w:rFonts w:ascii="Arial" w:hAnsi="Arial" w:cs="Arial"/>
                <w:sz w:val="20"/>
                <w:szCs w:val="20"/>
              </w:rPr>
              <w:t xml:space="preserve"> regular opportunities to apply skills and processes learned in all subjects by working in teams to design solutions for authentic problems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680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4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ssessment: </w:t>
            </w:r>
            <w:r w:rsidRPr="00D31517">
              <w:rPr>
                <w:rFonts w:ascii="Arial" w:hAnsi="Arial" w:cs="Arial"/>
                <w:sz w:val="20"/>
                <w:szCs w:val="20"/>
              </w:rPr>
              <w:t>Teachers use a variety of formative assessments (e.g. projects, portfolio, presentations) to regularly evaluate growth and provide feedback on students’ knowledge and skills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519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5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earning time: </w:t>
            </w:r>
            <w:r w:rsidRPr="00D31517">
              <w:rPr>
                <w:rFonts w:ascii="Arial" w:hAnsi="Arial" w:cs="Arial"/>
                <w:sz w:val="20"/>
                <w:szCs w:val="20"/>
              </w:rPr>
              <w:t>The school actively carves out longer blocks of time for students to engage in cross-disciplinary hands-on/project-based learning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519"/>
          <w:jc w:val="center"/>
        </w:trPr>
        <w:tc>
          <w:tcPr>
            <w:tcW w:w="98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7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57" w:type="dxa"/>
              <w:left w:w="170" w:type="dxa"/>
              <w:bottom w:w="57" w:type="dxa"/>
              <w:right w:w="57" w:type="dxa"/>
            </w:tcMar>
            <w:vAlign w:val="center"/>
            <w:hideMark/>
          </w:tcPr>
          <w:p w:rsidR="00FA5BAB" w:rsidRPr="00D31517" w:rsidRDefault="006D4BC7" w:rsidP="00D31517">
            <w:pPr>
              <w:pStyle w:val="font8"/>
              <w:numPr>
                <w:ilvl w:val="0"/>
                <w:numId w:val="16"/>
              </w:numPr>
              <w:tabs>
                <w:tab w:val="clear" w:pos="720"/>
              </w:tabs>
              <w:snapToGrid w:val="0"/>
              <w:spacing w:after="0" w:afterAutospacing="0"/>
              <w:ind w:left="393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earning space: </w:t>
            </w:r>
            <w:r w:rsidRPr="00D31517">
              <w:rPr>
                <w:rFonts w:ascii="Arial" w:hAnsi="Arial" w:cs="Arial"/>
                <w:sz w:val="20"/>
                <w:szCs w:val="20"/>
              </w:rPr>
              <w:t>There is a specified, collaborative learning space both offline and online that is conducive of STEAM learning (e.g. maker space)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AD4E3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  <w:tr w:rsidR="00173F64" w:rsidRPr="00D31517" w:rsidTr="00173F64">
        <w:trPr>
          <w:trHeight w:val="357"/>
          <w:jc w:val="center"/>
        </w:trPr>
        <w:tc>
          <w:tcPr>
            <w:tcW w:w="87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  <w:r w:rsidRPr="00D31517">
              <w:rPr>
                <w:rFonts w:ascii="Arial" w:hAnsi="Arial" w:cs="Arial"/>
                <w:b/>
                <w:bCs/>
                <w:sz w:val="20"/>
                <w:szCs w:val="20"/>
                <w:lang w:val="en-HK"/>
              </w:rPr>
              <w:t>Total for each level:</w:t>
            </w: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AC8C8"/>
            <w:tcMar>
              <w:top w:w="31" w:type="dxa"/>
              <w:left w:w="31" w:type="dxa"/>
              <w:bottom w:w="31" w:type="dxa"/>
              <w:right w:w="31" w:type="dxa"/>
            </w:tcMar>
            <w:vAlign w:val="center"/>
            <w:hideMark/>
          </w:tcPr>
          <w:p w:rsidR="00D31517" w:rsidRPr="00D31517" w:rsidRDefault="00D31517" w:rsidP="00D31517">
            <w:pPr>
              <w:pStyle w:val="font8"/>
              <w:snapToGrid w:val="0"/>
              <w:spacing w:after="0" w:afterAutospacing="0"/>
              <w:rPr>
                <w:rFonts w:ascii="Arial" w:hAnsi="Arial" w:cs="Arial"/>
                <w:sz w:val="20"/>
                <w:szCs w:val="20"/>
                <w:lang w:val="en-HK"/>
              </w:rPr>
            </w:pPr>
          </w:p>
        </w:tc>
      </w:tr>
    </w:tbl>
    <w:p w:rsidR="00D31517" w:rsidRPr="00D31517" w:rsidRDefault="00D31517" w:rsidP="00D31517">
      <w:pPr>
        <w:pStyle w:val="font8"/>
        <w:snapToGrid w:val="0"/>
        <w:rPr>
          <w:rFonts w:ascii="Arial" w:hAnsi="Arial" w:cs="Arial"/>
        </w:rPr>
      </w:pPr>
    </w:p>
    <w:p w:rsidR="00975BC0" w:rsidRPr="00D31517" w:rsidRDefault="00975BC0" w:rsidP="00D31517">
      <w:pPr>
        <w:snapToGrid w:val="0"/>
        <w:spacing w:line="240" w:lineRule="auto"/>
        <w:rPr>
          <w:rFonts w:ascii="Arial" w:hAnsi="Arial" w:cs="Arial"/>
        </w:rPr>
      </w:pPr>
    </w:p>
    <w:sectPr w:rsidR="00975BC0" w:rsidRPr="00D31517" w:rsidSect="00D315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10F" w:rsidRDefault="00AA110F" w:rsidP="00D31517">
      <w:pPr>
        <w:spacing w:after="0" w:line="240" w:lineRule="auto"/>
      </w:pPr>
      <w:r>
        <w:separator/>
      </w:r>
    </w:p>
  </w:endnote>
  <w:endnote w:type="continuationSeparator" w:id="0">
    <w:p w:rsidR="00AA110F" w:rsidRDefault="00AA110F" w:rsidP="00D31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10F" w:rsidRDefault="00AA110F" w:rsidP="00D31517">
      <w:pPr>
        <w:spacing w:after="0" w:line="240" w:lineRule="auto"/>
      </w:pPr>
      <w:r>
        <w:separator/>
      </w:r>
    </w:p>
  </w:footnote>
  <w:footnote w:type="continuationSeparator" w:id="0">
    <w:p w:rsidR="00AA110F" w:rsidRDefault="00AA110F" w:rsidP="00D31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F64" w:rsidRPr="00D31517" w:rsidRDefault="007E511F">
    <w:pPr>
      <w:pStyle w:val="Header"/>
      <w:rPr>
        <w:lang w:val="en-HK"/>
      </w:rPr>
    </w:pPr>
    <w:r>
      <w:rPr>
        <w:lang w:val="en-HK"/>
      </w:rPr>
      <w:t>K12 Mens et Ma</w:t>
    </w:r>
    <w:r w:rsidR="00D31517">
      <w:rPr>
        <w:lang w:val="en-HK"/>
      </w:rPr>
      <w:t>nus</w:t>
    </w:r>
    <w:r w:rsidR="00173F64">
      <w:rPr>
        <w:lang w:val="en-HK"/>
      </w:rPr>
      <w:t xml:space="preserve">: </w:t>
    </w:r>
    <w:r w:rsidR="00436F7F">
      <w:rPr>
        <w:lang w:val="en-HK"/>
      </w:rPr>
      <w:t>Advancing</w:t>
    </w:r>
    <w:r w:rsidR="00173F64">
      <w:rPr>
        <w:lang w:val="en-HK"/>
      </w:rPr>
      <w:t xml:space="preserve"> STEAM Education in Your School</w:t>
    </w:r>
    <w:r>
      <w:rPr>
        <w:lang w:val="en-HK"/>
      </w:rPr>
      <w:t xml:space="preserve">                                            </w:t>
    </w:r>
    <w:r w:rsidRPr="007E511F">
      <w:rPr>
        <w:lang w:val="en-HK"/>
      </w:rPr>
      <w:t xml:space="preserve">More at </w:t>
    </w:r>
    <w:hyperlink r:id="rId1" w:history="1">
      <w:r w:rsidRPr="00AF6F0C">
        <w:rPr>
          <w:rStyle w:val="Hyperlink"/>
          <w:lang w:val="en-HK"/>
        </w:rPr>
        <w:t>K12MensetManus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4EC7"/>
    <w:multiLevelType w:val="hybridMultilevel"/>
    <w:tmpl w:val="C63A14A8"/>
    <w:lvl w:ilvl="0" w:tplc="C0CCE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963D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A6A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CCE9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E62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C1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9E5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D0A9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883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2656A"/>
    <w:multiLevelType w:val="hybridMultilevel"/>
    <w:tmpl w:val="CDDCF514"/>
    <w:lvl w:ilvl="0" w:tplc="81CE4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4431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78BA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DA91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7434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3A8E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1E3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A84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A46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051DE7"/>
    <w:multiLevelType w:val="hybridMultilevel"/>
    <w:tmpl w:val="A1165568"/>
    <w:lvl w:ilvl="0" w:tplc="EEACD9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A058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74F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C6C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4C6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CA9D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00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785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291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AC2067"/>
    <w:multiLevelType w:val="hybridMultilevel"/>
    <w:tmpl w:val="A1D84308"/>
    <w:lvl w:ilvl="0" w:tplc="10BC50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CE6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802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184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487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96E8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18A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825B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422D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4D215D"/>
    <w:multiLevelType w:val="hybridMultilevel"/>
    <w:tmpl w:val="5CC44738"/>
    <w:lvl w:ilvl="0" w:tplc="8F1E1A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B4E3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949E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92C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800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BE69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76C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8EB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BE23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C590907"/>
    <w:multiLevelType w:val="hybridMultilevel"/>
    <w:tmpl w:val="F86A9D46"/>
    <w:lvl w:ilvl="0" w:tplc="FEE41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805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EEA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823F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62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227C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74A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D065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D66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5362897"/>
    <w:multiLevelType w:val="hybridMultilevel"/>
    <w:tmpl w:val="D51AECE6"/>
    <w:lvl w:ilvl="0" w:tplc="CE701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2EEE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10A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CA92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4EE1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5440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845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49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CC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83734B1"/>
    <w:multiLevelType w:val="hybridMultilevel"/>
    <w:tmpl w:val="736A29F6"/>
    <w:lvl w:ilvl="0" w:tplc="4904B4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EF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E04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7E81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A8B9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CC4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0E5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DEB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1E73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838590B"/>
    <w:multiLevelType w:val="hybridMultilevel"/>
    <w:tmpl w:val="703ADE7C"/>
    <w:lvl w:ilvl="0" w:tplc="E2903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80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EC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E061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EE1F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840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94D0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A6B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BCE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C5467F2"/>
    <w:multiLevelType w:val="hybridMultilevel"/>
    <w:tmpl w:val="E0327438"/>
    <w:lvl w:ilvl="0" w:tplc="047E9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72B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FEC2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E29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EA5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286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EA3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769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3E5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14D19BC"/>
    <w:multiLevelType w:val="hybridMultilevel"/>
    <w:tmpl w:val="D85031E6"/>
    <w:lvl w:ilvl="0" w:tplc="CF569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405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6EBA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464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90FF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60A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5CB6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0CC9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E6FD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58F6684"/>
    <w:multiLevelType w:val="hybridMultilevel"/>
    <w:tmpl w:val="68A2895C"/>
    <w:lvl w:ilvl="0" w:tplc="18BC3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10BF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76B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E34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1EE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32C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4E74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448C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EE1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A4E727E"/>
    <w:multiLevelType w:val="hybridMultilevel"/>
    <w:tmpl w:val="5ABC7AC6"/>
    <w:lvl w:ilvl="0" w:tplc="723A7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A47D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7257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A6E4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761D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AA5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E60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CC2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045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36833B7"/>
    <w:multiLevelType w:val="hybridMultilevel"/>
    <w:tmpl w:val="844CDCEC"/>
    <w:lvl w:ilvl="0" w:tplc="E1F030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C245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F47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3CF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23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98DD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F6A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B4E4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DE49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D700411"/>
    <w:multiLevelType w:val="multilevel"/>
    <w:tmpl w:val="6262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7204BE"/>
    <w:multiLevelType w:val="hybridMultilevel"/>
    <w:tmpl w:val="5D725346"/>
    <w:lvl w:ilvl="0" w:tplc="107E1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50B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B2B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C0EF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CB8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8EE0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3CB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3E44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4C9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6"/>
  </w:num>
  <w:num w:numId="3">
    <w:abstractNumId w:val="5"/>
  </w:num>
  <w:num w:numId="4">
    <w:abstractNumId w:val="11"/>
  </w:num>
  <w:num w:numId="5">
    <w:abstractNumId w:val="10"/>
  </w:num>
  <w:num w:numId="6">
    <w:abstractNumId w:val="1"/>
  </w:num>
  <w:num w:numId="7">
    <w:abstractNumId w:val="7"/>
  </w:num>
  <w:num w:numId="8">
    <w:abstractNumId w:val="3"/>
  </w:num>
  <w:num w:numId="9">
    <w:abstractNumId w:val="0"/>
  </w:num>
  <w:num w:numId="10">
    <w:abstractNumId w:val="13"/>
  </w:num>
  <w:num w:numId="11">
    <w:abstractNumId w:val="15"/>
  </w:num>
  <w:num w:numId="12">
    <w:abstractNumId w:val="4"/>
  </w:num>
  <w:num w:numId="13">
    <w:abstractNumId w:val="8"/>
  </w:num>
  <w:num w:numId="14">
    <w:abstractNumId w:val="12"/>
  </w:num>
  <w:num w:numId="15">
    <w:abstractNumId w:val="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jUxsDCwMLU0NTdQ0lEKTi0uzszPAykwqQUA0SxuGiwAAAA="/>
    <w:docVar w:name="APWAFVersion" w:val="5.0"/>
  </w:docVars>
  <w:rsids>
    <w:rsidRoot w:val="00D31517"/>
    <w:rsid w:val="00173F64"/>
    <w:rsid w:val="00436F7F"/>
    <w:rsid w:val="00631CEC"/>
    <w:rsid w:val="006972F9"/>
    <w:rsid w:val="006D4BC7"/>
    <w:rsid w:val="007E511F"/>
    <w:rsid w:val="0093197F"/>
    <w:rsid w:val="00975BC0"/>
    <w:rsid w:val="00AA110F"/>
    <w:rsid w:val="00AF6F0C"/>
    <w:rsid w:val="00D31517"/>
    <w:rsid w:val="00F07F81"/>
    <w:rsid w:val="00FA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FDEC4C-3E4A-45D1-8966-AF1094DF6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315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1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517"/>
  </w:style>
  <w:style w:type="paragraph" w:styleId="Footer">
    <w:name w:val="footer"/>
    <w:basedOn w:val="Normal"/>
    <w:link w:val="FooterChar"/>
    <w:uiPriority w:val="99"/>
    <w:unhideWhenUsed/>
    <w:rsid w:val="00D31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517"/>
  </w:style>
  <w:style w:type="character" w:styleId="Hyperlink">
    <w:name w:val="Hyperlink"/>
    <w:basedOn w:val="DefaultParagraphFont"/>
    <w:uiPriority w:val="99"/>
    <w:unhideWhenUsed/>
    <w:rsid w:val="00AF6F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3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4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0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5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39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2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9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2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19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6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7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6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8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9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1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5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791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3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305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2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1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7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7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0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72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K12MensetManu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82028-3347-4587-A462-C4E334635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 Law</dc:creator>
  <cp:keywords/>
  <dc:description/>
  <cp:lastModifiedBy>Angele Law</cp:lastModifiedBy>
  <cp:revision>4</cp:revision>
  <dcterms:created xsi:type="dcterms:W3CDTF">2019-01-08T23:10:00Z</dcterms:created>
  <dcterms:modified xsi:type="dcterms:W3CDTF">2019-01-10T02:45:00Z</dcterms:modified>
</cp:coreProperties>
</file>